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AE5B5" w14:textId="69812869" w:rsidR="008217F9" w:rsidRDefault="00791B8C" w:rsidP="00EB5F5D">
      <w:pPr>
        <w:rPr>
          <w:b/>
          <w:bCs/>
          <w:u w:val="single"/>
        </w:rPr>
      </w:pPr>
      <w:r>
        <w:rPr>
          <w:b/>
          <w:bCs/>
          <w:u w:val="single"/>
        </w:rPr>
        <w:t>DRUG RECOMMENDATION SYSTEM PROJECT</w:t>
      </w:r>
    </w:p>
    <w:p w14:paraId="2F7F82F3" w14:textId="37F7B2D9" w:rsidR="00481078" w:rsidRDefault="008217F9" w:rsidP="008217F9">
      <w:r w:rsidRPr="008217F9">
        <w:rPr>
          <w:b/>
          <w:bCs/>
        </w:rPr>
        <w:t>Motivation:</w:t>
      </w:r>
      <w:r>
        <w:t xml:space="preserve"> to further solidify the fundamentals of Python</w:t>
      </w:r>
      <w:r w:rsidR="004D7468">
        <w:t xml:space="preserve"> through web scraping and EDA as well as </w:t>
      </w:r>
      <w:r w:rsidR="00F768FA">
        <w:t>develop skills in analytics</w:t>
      </w:r>
      <w:r w:rsidR="00C00CA2">
        <w:t>/story telling</w:t>
      </w:r>
      <w:r w:rsidR="00F768FA">
        <w:t xml:space="preserve"> </w:t>
      </w:r>
      <w:r w:rsidR="00E54979">
        <w:t>by building</w:t>
      </w:r>
      <w:r w:rsidR="00F768FA">
        <w:t xml:space="preserve"> dashboard</w:t>
      </w:r>
      <w:r w:rsidR="00E54979">
        <w:t>s</w:t>
      </w:r>
      <w:r w:rsidR="006C4B4F">
        <w:t xml:space="preserve">. </w:t>
      </w:r>
      <w:r w:rsidR="00DB4FE8">
        <w:t>Through the process, I hope to</w:t>
      </w:r>
      <w:r>
        <w:t xml:space="preserve"> learn how to efficiently write Python code, understand the process of unit testing and development in general.</w:t>
      </w:r>
    </w:p>
    <w:p w14:paraId="349507FF" w14:textId="77777777" w:rsidR="0039073C" w:rsidRDefault="0039073C" w:rsidP="008217F9"/>
    <w:p w14:paraId="4DCE265A" w14:textId="7A3FAD77" w:rsidR="00B42EE7" w:rsidRDefault="00B42EE7" w:rsidP="008217F9">
      <w:pPr>
        <w:rPr>
          <w:b/>
          <w:bCs/>
          <w:u w:val="single"/>
        </w:rPr>
      </w:pPr>
      <w:r>
        <w:rPr>
          <w:b/>
          <w:bCs/>
          <w:u w:val="single"/>
        </w:rPr>
        <w:t>Why a Drug recommendation system</w:t>
      </w:r>
    </w:p>
    <w:p w14:paraId="77EE9780" w14:textId="5670C7EA" w:rsidR="009A278D" w:rsidRDefault="009A278D" w:rsidP="008217F9">
      <w:r>
        <w:t>When you go to the pharmacy and ask for medicines that your doctor has prescribed for simple health problems like a</w:t>
      </w:r>
      <w:r w:rsidR="00157126">
        <w:t>llergies, cold sore</w:t>
      </w:r>
      <w:r w:rsidR="009340D5">
        <w:t>,</w:t>
      </w:r>
      <w:r>
        <w:t xml:space="preserve"> or body ache it’s inconvenient if the pharmacy don’t have the same medication you’ve been prescribed. It’s often a hassle to then reach out to your doctor for alternatives, so it would be useful to have a system that can </w:t>
      </w:r>
      <w:r w:rsidR="00157126">
        <w:t>recommend similar OTC or prescribed drugs to solve this issue.</w:t>
      </w:r>
    </w:p>
    <w:p w14:paraId="7F2767D0" w14:textId="325A2376" w:rsidR="009A278D" w:rsidRDefault="009A278D" w:rsidP="008217F9">
      <w:r>
        <w:t>WebMD’s database has authentic content for the drug components of several medicines as well as medical news.</w:t>
      </w:r>
      <w:r w:rsidR="00493D71">
        <w:t xml:space="preserve"> Each medicine has reviews which can be </w:t>
      </w:r>
      <w:r w:rsidR="00F35767">
        <w:t>extracted and analysed, with the possibility of using it for alternative recommendations.</w:t>
      </w:r>
    </w:p>
    <w:p w14:paraId="3A8DC22B" w14:textId="77777777" w:rsidR="009E53CB" w:rsidRDefault="009E53CB" w:rsidP="008217F9">
      <w:r>
        <w:t>WebMD has a lot of info about many kinds of conditions and medicines to use, but it would be good to have a place where you can just see:</w:t>
      </w:r>
    </w:p>
    <w:p w14:paraId="6FE024EF" w14:textId="56C29774" w:rsidR="009E53CB" w:rsidRPr="000E667F" w:rsidRDefault="009E53CB" w:rsidP="009E53CB">
      <w:pPr>
        <w:pStyle w:val="ListParagraph"/>
        <w:numPr>
          <w:ilvl w:val="0"/>
          <w:numId w:val="6"/>
        </w:numPr>
        <w:rPr>
          <w:color w:val="C45911" w:themeColor="accent2" w:themeShade="BF"/>
        </w:rPr>
      </w:pPr>
      <w:r w:rsidRPr="000E667F">
        <w:rPr>
          <w:color w:val="C45911" w:themeColor="accent2" w:themeShade="BF"/>
        </w:rPr>
        <w:t>Alternative medicines for simple conditions</w:t>
      </w:r>
    </w:p>
    <w:p w14:paraId="7F4A0C30" w14:textId="6E7CF74C" w:rsidR="009E53CB" w:rsidRPr="000E667F" w:rsidRDefault="009E53CB" w:rsidP="009E53CB">
      <w:pPr>
        <w:pStyle w:val="ListParagraph"/>
        <w:numPr>
          <w:ilvl w:val="0"/>
          <w:numId w:val="6"/>
        </w:numPr>
        <w:rPr>
          <w:color w:val="C45911" w:themeColor="accent2" w:themeShade="BF"/>
        </w:rPr>
      </w:pPr>
      <w:r w:rsidRPr="000E667F">
        <w:rPr>
          <w:color w:val="C45911" w:themeColor="accent2" w:themeShade="BF"/>
        </w:rPr>
        <w:t>Similarities between medicines for each condition</w:t>
      </w:r>
    </w:p>
    <w:p w14:paraId="72F4DBC5" w14:textId="3E20FA76" w:rsidR="009E53CB" w:rsidRPr="000E667F" w:rsidRDefault="009E53CB" w:rsidP="009E53CB">
      <w:pPr>
        <w:pStyle w:val="ListParagraph"/>
        <w:numPr>
          <w:ilvl w:val="0"/>
          <w:numId w:val="6"/>
        </w:numPr>
        <w:rPr>
          <w:color w:val="C45911" w:themeColor="accent2" w:themeShade="BF"/>
        </w:rPr>
      </w:pPr>
      <w:r w:rsidRPr="000E667F">
        <w:rPr>
          <w:color w:val="C45911" w:themeColor="accent2" w:themeShade="BF"/>
        </w:rPr>
        <w:t>What the medicine looks like</w:t>
      </w:r>
    </w:p>
    <w:p w14:paraId="12355218" w14:textId="3B9E9C50" w:rsidR="009E53CB" w:rsidRPr="000E667F" w:rsidRDefault="009E53CB" w:rsidP="009E53CB">
      <w:pPr>
        <w:pStyle w:val="ListParagraph"/>
        <w:numPr>
          <w:ilvl w:val="0"/>
          <w:numId w:val="6"/>
        </w:numPr>
        <w:rPr>
          <w:color w:val="C45911" w:themeColor="accent2" w:themeShade="BF"/>
        </w:rPr>
      </w:pPr>
      <w:r w:rsidRPr="000E667F">
        <w:rPr>
          <w:color w:val="C45911" w:themeColor="accent2" w:themeShade="BF"/>
        </w:rPr>
        <w:t>Reviews of the medicines</w:t>
      </w:r>
    </w:p>
    <w:p w14:paraId="64A89A05" w14:textId="77777777" w:rsidR="009E53CB" w:rsidRPr="009A278D" w:rsidRDefault="009E53CB" w:rsidP="008217F9"/>
    <w:p w14:paraId="776869CD" w14:textId="0A6113BB" w:rsidR="008217F9" w:rsidRPr="008217F9" w:rsidRDefault="008217F9" w:rsidP="008217F9">
      <w:pPr>
        <w:rPr>
          <w:b/>
          <w:bCs/>
          <w:u w:val="single"/>
        </w:rPr>
      </w:pPr>
      <w:r>
        <w:rPr>
          <w:b/>
          <w:bCs/>
          <w:u w:val="single"/>
        </w:rPr>
        <w:t>Plan</w:t>
      </w:r>
    </w:p>
    <w:p w14:paraId="6A8D99A7" w14:textId="22A05767" w:rsidR="00036B00" w:rsidRDefault="00013E98" w:rsidP="008217F9">
      <w:r>
        <w:t>Project</w:t>
      </w:r>
      <w:r w:rsidR="008217F9">
        <w:t xml:space="preserve"> subtasks</w:t>
      </w:r>
      <w:r w:rsidR="00036B00">
        <w:t>:</w:t>
      </w:r>
    </w:p>
    <w:p w14:paraId="6E358DEC" w14:textId="688BCC3A" w:rsidR="00036B00" w:rsidRDefault="00036B00" w:rsidP="00036B00">
      <w:pPr>
        <w:pStyle w:val="ListParagraph"/>
        <w:numPr>
          <w:ilvl w:val="0"/>
          <w:numId w:val="3"/>
        </w:numPr>
      </w:pPr>
      <w:r>
        <w:t>Web scraping</w:t>
      </w:r>
    </w:p>
    <w:p w14:paraId="5626C9D3" w14:textId="3977B408" w:rsidR="00036B00" w:rsidRDefault="00E810A3" w:rsidP="00036B00">
      <w:pPr>
        <w:pStyle w:val="ListParagraph"/>
        <w:numPr>
          <w:ilvl w:val="0"/>
          <w:numId w:val="3"/>
        </w:numPr>
      </w:pPr>
      <w:r>
        <w:t>EDA</w:t>
      </w:r>
    </w:p>
    <w:p w14:paraId="40426641" w14:textId="55DA49C6" w:rsidR="00E810A3" w:rsidRDefault="003F1159" w:rsidP="00036B00">
      <w:pPr>
        <w:pStyle w:val="ListParagraph"/>
        <w:numPr>
          <w:ilvl w:val="0"/>
          <w:numId w:val="3"/>
        </w:numPr>
      </w:pPr>
      <w:r>
        <w:t>Data visualization</w:t>
      </w:r>
    </w:p>
    <w:p w14:paraId="24BBC8E5" w14:textId="749A5395" w:rsidR="008217F9" w:rsidRDefault="008217F9" w:rsidP="008217F9">
      <w:r>
        <w:t xml:space="preserve">Do research on </w:t>
      </w:r>
      <w:r w:rsidR="003F1159">
        <w:t>each subtask</w:t>
      </w:r>
    </w:p>
    <w:p w14:paraId="490A224F" w14:textId="5FEF27A8" w:rsidR="008217F9" w:rsidRDefault="008217F9" w:rsidP="008217F9">
      <w:r>
        <w:t>Build subtasks, one step at a time</w:t>
      </w:r>
    </w:p>
    <w:p w14:paraId="74D148B8" w14:textId="49CF8216" w:rsidR="008217F9" w:rsidRDefault="008217F9" w:rsidP="008217F9">
      <w:r>
        <w:t>Put subtasks together</w:t>
      </w:r>
    </w:p>
    <w:p w14:paraId="38BE6FB7" w14:textId="651B91DD" w:rsidR="00481078" w:rsidRDefault="00481078" w:rsidP="008217F9">
      <w:r>
        <w:rPr>
          <w:b/>
          <w:bCs/>
        </w:rPr>
        <w:t xml:space="preserve">Duration: </w:t>
      </w:r>
      <w:r>
        <w:t>3 weeks – 4 weeks</w:t>
      </w:r>
      <w:r w:rsidR="005815F9">
        <w:t xml:space="preserve"> (checkpoint: 1 day per week for the first </w:t>
      </w:r>
      <w:r w:rsidR="00D22FE9">
        <w:t>2-</w:t>
      </w:r>
      <w:r w:rsidR="005815F9">
        <w:t>3 weeks and 2 days per week for the last week)</w:t>
      </w:r>
    </w:p>
    <w:p w14:paraId="367CB687" w14:textId="69733A26" w:rsidR="00481078" w:rsidRDefault="00481078" w:rsidP="008217F9"/>
    <w:p w14:paraId="048AAD3C" w14:textId="465E9D2F" w:rsidR="00481078" w:rsidRDefault="00481078" w:rsidP="008217F9">
      <w:pPr>
        <w:rPr>
          <w:b/>
          <w:bCs/>
          <w:u w:val="single"/>
        </w:rPr>
      </w:pPr>
      <w:r>
        <w:rPr>
          <w:b/>
          <w:bCs/>
          <w:u w:val="single"/>
        </w:rPr>
        <w:t>Documentation/Communication</w:t>
      </w:r>
    </w:p>
    <w:p w14:paraId="2562A34B" w14:textId="082B22B4" w:rsidR="005815F9" w:rsidRDefault="00481078" w:rsidP="008217F9">
      <w:r>
        <w:t>GitHub Repo</w:t>
      </w:r>
      <w:r w:rsidR="005815F9">
        <w:t xml:space="preserve"> containing code, </w:t>
      </w:r>
      <w:r w:rsidR="00145FCD">
        <w:t>documentation,</w:t>
      </w:r>
      <w:r w:rsidR="005815F9">
        <w:t xml:space="preserve"> and dashboards</w:t>
      </w:r>
    </w:p>
    <w:p w14:paraId="66CB835C" w14:textId="4B2806D6" w:rsidR="00C45CB5" w:rsidRDefault="00C45CB5" w:rsidP="008217F9"/>
    <w:p w14:paraId="599B0CB1" w14:textId="77777777" w:rsidR="009E53CB" w:rsidRDefault="009E53CB" w:rsidP="008217F9"/>
    <w:p w14:paraId="5AD5449A" w14:textId="6304AEF6" w:rsidR="00FD651B" w:rsidRPr="004B4E9F" w:rsidRDefault="00532289" w:rsidP="008217F9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Action</w:t>
      </w:r>
      <w:r w:rsidR="00C45CB5">
        <w:rPr>
          <w:b/>
          <w:bCs/>
          <w:u w:val="single"/>
        </w:rPr>
        <w:t xml:space="preserve"> – first week</w:t>
      </w:r>
    </w:p>
    <w:p w14:paraId="55792016" w14:textId="2FB7027E" w:rsidR="0056487F" w:rsidRDefault="008D1080" w:rsidP="008D1080">
      <w:pPr>
        <w:pStyle w:val="ListParagraph"/>
        <w:numPr>
          <w:ilvl w:val="0"/>
          <w:numId w:val="3"/>
        </w:numPr>
      </w:pPr>
      <w:r>
        <w:t xml:space="preserve">Search WebMD for drugs recommended for </w:t>
      </w:r>
      <w:r w:rsidR="00A77502">
        <w:t>3</w:t>
      </w:r>
      <w:r>
        <w:t xml:space="preserve"> different </w:t>
      </w:r>
      <w:r w:rsidR="0056487F">
        <w:t>health problems:</w:t>
      </w:r>
    </w:p>
    <w:p w14:paraId="7110DC7A" w14:textId="7B45A504" w:rsidR="0056487F" w:rsidRDefault="0056487F" w:rsidP="0056487F">
      <w:pPr>
        <w:pStyle w:val="ListParagraph"/>
        <w:numPr>
          <w:ilvl w:val="1"/>
          <w:numId w:val="3"/>
        </w:numPr>
      </w:pPr>
      <w:r>
        <w:t>Backache</w:t>
      </w:r>
    </w:p>
    <w:p w14:paraId="39D884E3" w14:textId="5598DD7B" w:rsidR="0091102E" w:rsidRDefault="0091102E" w:rsidP="0056487F">
      <w:pPr>
        <w:pStyle w:val="ListParagraph"/>
        <w:numPr>
          <w:ilvl w:val="1"/>
          <w:numId w:val="3"/>
        </w:numPr>
      </w:pPr>
      <w:r>
        <w:t>Cold sore</w:t>
      </w:r>
    </w:p>
    <w:p w14:paraId="6475AB25" w14:textId="79C24A40" w:rsidR="0091102E" w:rsidRDefault="00742CD2" w:rsidP="0056487F">
      <w:pPr>
        <w:pStyle w:val="ListParagraph"/>
        <w:numPr>
          <w:ilvl w:val="1"/>
          <w:numId w:val="3"/>
        </w:numPr>
      </w:pPr>
      <w:r>
        <w:t>Allergy</w:t>
      </w:r>
    </w:p>
    <w:p w14:paraId="74718FB7" w14:textId="4D0FC4A2" w:rsidR="00FC4B10" w:rsidRDefault="00FC4B10" w:rsidP="00FC4B10">
      <w:pPr>
        <w:pStyle w:val="ListParagraph"/>
        <w:numPr>
          <w:ilvl w:val="0"/>
          <w:numId w:val="3"/>
        </w:numPr>
      </w:pPr>
      <w:r>
        <w:t xml:space="preserve">Extract </w:t>
      </w:r>
      <w:r w:rsidRPr="00604CC1">
        <w:rPr>
          <w:b/>
          <w:bCs/>
        </w:rPr>
        <w:t>key info</w:t>
      </w:r>
      <w:r>
        <w:t>:</w:t>
      </w:r>
    </w:p>
    <w:p w14:paraId="70F75D4E" w14:textId="3DEB1C99" w:rsidR="00FC4B10" w:rsidRDefault="00FC4B10" w:rsidP="00FC4B10">
      <w:pPr>
        <w:pStyle w:val="ListParagraph"/>
        <w:numPr>
          <w:ilvl w:val="1"/>
          <w:numId w:val="3"/>
        </w:numPr>
      </w:pPr>
      <w:r>
        <w:t xml:space="preserve">Drug </w:t>
      </w:r>
      <w:r w:rsidR="00C03BA5">
        <w:t>description</w:t>
      </w:r>
    </w:p>
    <w:p w14:paraId="14C6D5DF" w14:textId="5CED8593" w:rsidR="00FC4B10" w:rsidRDefault="00FC4B10" w:rsidP="00FC4B10">
      <w:pPr>
        <w:pStyle w:val="ListParagraph"/>
        <w:numPr>
          <w:ilvl w:val="1"/>
          <w:numId w:val="3"/>
        </w:numPr>
      </w:pPr>
      <w:r>
        <w:t xml:space="preserve">Reviews for each </w:t>
      </w:r>
      <w:r w:rsidR="00B9301B">
        <w:t>drug</w:t>
      </w:r>
    </w:p>
    <w:p w14:paraId="05D12868" w14:textId="53000316" w:rsidR="00705EA5" w:rsidRDefault="004065A6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="005D33AA">
        <w:t xml:space="preserve">cosine similarity between drugs </w:t>
      </w:r>
      <w:r w:rsidR="00871B77">
        <w:t>or similar drug components to build recommendations</w:t>
      </w:r>
      <w:r w:rsidR="00C03BA5">
        <w:t>?</w:t>
      </w:r>
    </w:p>
    <w:p w14:paraId="40F94780" w14:textId="3CBA529C" w:rsidR="005D33AA" w:rsidRDefault="00A30635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Pr="00A30635">
        <w:rPr>
          <w:b/>
          <w:bCs/>
        </w:rPr>
        <w:t>streamlit</w:t>
      </w:r>
      <w:r>
        <w:t xml:space="preserve"> to build the system</w:t>
      </w:r>
      <w:r w:rsidR="00C03BA5">
        <w:t>?</w:t>
      </w:r>
    </w:p>
    <w:p w14:paraId="6B29F6A9" w14:textId="78A9CD61" w:rsidR="00D53462" w:rsidRDefault="00D53462" w:rsidP="00D53462"/>
    <w:p w14:paraId="2538E898" w14:textId="3E57EE47" w:rsidR="00D53462" w:rsidRDefault="00D53462" w:rsidP="00D53462">
      <w:pPr>
        <w:rPr>
          <w:b/>
          <w:bCs/>
          <w:u w:val="single"/>
        </w:rPr>
      </w:pPr>
      <w:r>
        <w:rPr>
          <w:b/>
          <w:bCs/>
          <w:u w:val="single"/>
        </w:rPr>
        <w:t>Friday – 21/10/2022</w:t>
      </w:r>
    </w:p>
    <w:p w14:paraId="20ACFB89" w14:textId="43FD2692" w:rsidR="00E13964" w:rsidRDefault="00E13964" w:rsidP="00E13964">
      <w:pPr>
        <w:pStyle w:val="ListParagraph"/>
        <w:numPr>
          <w:ilvl w:val="0"/>
          <w:numId w:val="5"/>
        </w:numPr>
      </w:pPr>
      <w:r>
        <w:t>Created a local repository and pushed it to GitHub:</w:t>
      </w:r>
    </w:p>
    <w:p w14:paraId="61BD77F1" w14:textId="01F11E00" w:rsidR="00E13964" w:rsidRDefault="00E13964" w:rsidP="00E13964">
      <w:pPr>
        <w:pStyle w:val="ListParagraph"/>
        <w:numPr>
          <w:ilvl w:val="1"/>
          <w:numId w:val="5"/>
        </w:numPr>
      </w:pPr>
      <w:r>
        <w:t>In terminal:</w:t>
      </w:r>
    </w:p>
    <w:p w14:paraId="1A1894FC" w14:textId="00D02C22" w:rsidR="00E13964" w:rsidRDefault="00E13964" w:rsidP="00E13964">
      <w:pPr>
        <w:pStyle w:val="ListParagraph"/>
        <w:numPr>
          <w:ilvl w:val="2"/>
          <w:numId w:val="5"/>
        </w:numPr>
      </w:pPr>
      <w:r w:rsidRPr="00653892">
        <w:rPr>
          <w:color w:val="ED7D31" w:themeColor="accent2"/>
        </w:rPr>
        <w:t xml:space="preserve">Initialized </w:t>
      </w:r>
      <w:r>
        <w:t xml:space="preserve">Git repo = </w:t>
      </w:r>
      <w:r w:rsidRPr="00E13964">
        <w:rPr>
          <w:b/>
          <w:bCs/>
        </w:rPr>
        <w:t>git init</w:t>
      </w:r>
    </w:p>
    <w:p w14:paraId="3F26FB2B" w14:textId="1FD3AE92" w:rsidR="00E13964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653892">
        <w:rPr>
          <w:color w:val="ED7D31" w:themeColor="accent2"/>
        </w:rPr>
        <w:t xml:space="preserve">Staged </w:t>
      </w:r>
      <w:r>
        <w:t xml:space="preserve">all changes made in local repo = </w:t>
      </w:r>
      <w:r w:rsidRPr="00E13964">
        <w:rPr>
          <w:b/>
          <w:bCs/>
        </w:rPr>
        <w:t>git add</w:t>
      </w:r>
      <w:r>
        <w:t xml:space="preserve"> . + </w:t>
      </w:r>
      <w:r w:rsidRPr="00E13964">
        <w:rPr>
          <w:b/>
          <w:bCs/>
        </w:rPr>
        <w:t>git commit -m “First commit”</w:t>
      </w:r>
    </w:p>
    <w:p w14:paraId="565E172B" w14:textId="0091A109" w:rsidR="00E13964" w:rsidRPr="00386DD9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653892">
        <w:rPr>
          <w:color w:val="ED7D31" w:themeColor="accent2"/>
        </w:rPr>
        <w:t xml:space="preserve">Pushed </w:t>
      </w:r>
      <w:r>
        <w:t xml:space="preserve">existing repo into empty GitHub repo that was made </w:t>
      </w:r>
      <w:r w:rsidR="00386DD9">
        <w:t xml:space="preserve">= </w:t>
      </w:r>
      <w:r>
        <w:rPr>
          <w:b/>
          <w:bCs/>
        </w:rPr>
        <w:t>git remote add origin + url</w:t>
      </w:r>
      <w:r w:rsidR="00EF53DD">
        <w:t xml:space="preserve"> </w:t>
      </w:r>
      <w:r>
        <w:t xml:space="preserve">+ </w:t>
      </w:r>
      <w:r>
        <w:rPr>
          <w:b/>
          <w:bCs/>
        </w:rPr>
        <w:t>git push origin ma</w:t>
      </w:r>
      <w:r w:rsidR="00386DD9">
        <w:rPr>
          <w:b/>
          <w:bCs/>
        </w:rPr>
        <w:t>ster</w:t>
      </w:r>
    </w:p>
    <w:p w14:paraId="2A6B81A5" w14:textId="1C961B2A" w:rsidR="00386DD9" w:rsidRPr="00EF53DD" w:rsidRDefault="00EF53DD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202B8C">
        <w:rPr>
          <w:color w:val="ED7D31" w:themeColor="accent2"/>
        </w:rPr>
        <w:t xml:space="preserve">Link </w:t>
      </w:r>
      <w:r w:rsidRPr="00EF53DD">
        <w:rPr>
          <w:i/>
          <w:iCs/>
        </w:rPr>
        <w:t>Local</w:t>
      </w:r>
      <w:r>
        <w:t xml:space="preserve"> master branch to </w:t>
      </w:r>
      <w:r>
        <w:rPr>
          <w:i/>
          <w:iCs/>
        </w:rPr>
        <w:t>remote</w:t>
      </w:r>
      <w:r>
        <w:t xml:space="preserve"> master branch </w:t>
      </w:r>
      <w:r w:rsidR="00386DD9">
        <w:t xml:space="preserve"> = </w:t>
      </w:r>
      <w:r w:rsidR="00386DD9">
        <w:rPr>
          <w:b/>
          <w:bCs/>
        </w:rPr>
        <w:t>git push –set-upstream origin master</w:t>
      </w:r>
    </w:p>
    <w:p w14:paraId="002E469B" w14:textId="1AF21258" w:rsidR="00EF53DD" w:rsidRPr="00EF53DD" w:rsidRDefault="00EF53DD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>To push changes to GitHub:</w:t>
      </w:r>
    </w:p>
    <w:p w14:paraId="53B6698C" w14:textId="57B00D9D" w:rsidR="00EF53DD" w:rsidRPr="00EF53DD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add .</w:t>
      </w:r>
    </w:p>
    <w:p w14:paraId="1807318E" w14:textId="1EB563E1" w:rsidR="00EF53DD" w:rsidRPr="00EF53DD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commit -m “Commit message”</w:t>
      </w:r>
    </w:p>
    <w:p w14:paraId="2FC57A0B" w14:textId="625F4ECD" w:rsidR="00EF53DD" w:rsidRPr="006D6E18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push</w:t>
      </w:r>
    </w:p>
    <w:p w14:paraId="7D5EE8E8" w14:textId="596F2FDB" w:rsidR="006D6E18" w:rsidRPr="00020118" w:rsidRDefault="00020118" w:rsidP="00020118">
      <w:pPr>
        <w:pStyle w:val="ListParagraph"/>
        <w:numPr>
          <w:ilvl w:val="0"/>
          <w:numId w:val="5"/>
        </w:numPr>
        <w:rPr>
          <w:b/>
          <w:bCs/>
        </w:rPr>
      </w:pPr>
      <w:r>
        <w:t>Read on Selenium, its tools and how to use it</w:t>
      </w:r>
    </w:p>
    <w:p w14:paraId="198BC3F2" w14:textId="2518CEB5" w:rsidR="00020118" w:rsidRPr="00020118" w:rsidRDefault="00020118" w:rsidP="00020118">
      <w:pPr>
        <w:pStyle w:val="ListParagraph"/>
        <w:numPr>
          <w:ilvl w:val="0"/>
          <w:numId w:val="5"/>
        </w:numPr>
        <w:rPr>
          <w:b/>
          <w:bCs/>
        </w:rPr>
      </w:pPr>
      <w:r>
        <w:t>Make note on the type of drugs for each health condition</w:t>
      </w:r>
    </w:p>
    <w:p w14:paraId="4DB3D92A" w14:textId="4D912322" w:rsidR="006D6E18" w:rsidRDefault="006D6E18" w:rsidP="006D6E18">
      <w:pPr>
        <w:rPr>
          <w:b/>
          <w:bCs/>
        </w:rPr>
      </w:pPr>
      <w:r>
        <w:rPr>
          <w:b/>
          <w:bCs/>
        </w:rPr>
        <w:t>Medicines</w:t>
      </w:r>
    </w:p>
    <w:p w14:paraId="298BE5B4" w14:textId="2A549593" w:rsidR="0091102E" w:rsidRPr="00020118" w:rsidRDefault="00742CD2" w:rsidP="00742CD2">
      <w:pPr>
        <w:pStyle w:val="ListParagraph"/>
        <w:numPr>
          <w:ilvl w:val="0"/>
          <w:numId w:val="5"/>
        </w:numPr>
        <w:rPr>
          <w:b/>
          <w:bCs/>
        </w:rPr>
      </w:pPr>
      <w:r w:rsidRPr="00020118">
        <w:rPr>
          <w:b/>
          <w:bCs/>
        </w:rPr>
        <w:t>Allergy</w:t>
      </w:r>
    </w:p>
    <w:p w14:paraId="09FAE5B3" w14:textId="484B6B22" w:rsidR="00742CD2" w:rsidRPr="00742CD2" w:rsidRDefault="00742CD2" w:rsidP="00742CD2">
      <w:pPr>
        <w:pStyle w:val="ListParagraph"/>
        <w:numPr>
          <w:ilvl w:val="1"/>
          <w:numId w:val="5"/>
        </w:numPr>
        <w:rPr>
          <w:b/>
          <w:bCs/>
        </w:rPr>
      </w:pPr>
      <w:r>
        <w:t>Antihistamines</w:t>
      </w:r>
      <w:r w:rsidR="00190A61">
        <w:t xml:space="preserve"> &amp; decongestions:</w:t>
      </w:r>
    </w:p>
    <w:p w14:paraId="2AFC0DCC" w14:textId="2C0920A6" w:rsidR="00742CD2" w:rsidRPr="00742CD2" w:rsidRDefault="00742CD2" w:rsidP="00742CD2">
      <w:pPr>
        <w:pStyle w:val="ListParagraph"/>
        <w:numPr>
          <w:ilvl w:val="2"/>
          <w:numId w:val="5"/>
        </w:numPr>
        <w:rPr>
          <w:b/>
          <w:bCs/>
        </w:rPr>
      </w:pPr>
      <w:r>
        <w:t>OTC</w:t>
      </w:r>
    </w:p>
    <w:p w14:paraId="753658DE" w14:textId="784819E6" w:rsidR="00742CD2" w:rsidRPr="007B401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Cetirizine</w:t>
      </w:r>
    </w:p>
    <w:p w14:paraId="01169095" w14:textId="59166786" w:rsidR="007B4012" w:rsidRPr="00742CD2" w:rsidRDefault="007B401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Benadryl</w:t>
      </w:r>
    </w:p>
    <w:p w14:paraId="2D77C5D5" w14:textId="5BC09EEB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Fexofenadine</w:t>
      </w:r>
    </w:p>
    <w:p w14:paraId="079D7F15" w14:textId="5A0CD38A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Levocetirizine</w:t>
      </w:r>
    </w:p>
    <w:p w14:paraId="391C2DEC" w14:textId="4E64FFCA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Loratadine</w:t>
      </w:r>
    </w:p>
    <w:p w14:paraId="13B5B676" w14:textId="3A8690E0" w:rsidR="00742CD2" w:rsidRPr="00742CD2" w:rsidRDefault="007B401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Diphenhydramine</w:t>
      </w:r>
    </w:p>
    <w:p w14:paraId="7606FAAE" w14:textId="6AA9B9EA" w:rsidR="00742CD2" w:rsidRPr="007B401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Chlorpheniramine</w:t>
      </w:r>
    </w:p>
    <w:p w14:paraId="0C4E3EA5" w14:textId="0ED212E3" w:rsidR="007B4012" w:rsidRPr="007B4012" w:rsidRDefault="007B401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Xyzal</w:t>
      </w:r>
    </w:p>
    <w:p w14:paraId="2C2B48C3" w14:textId="12E86D2E" w:rsidR="007B4012" w:rsidRPr="007B4012" w:rsidRDefault="007B401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Zyrtec</w:t>
      </w:r>
    </w:p>
    <w:p w14:paraId="79B14497" w14:textId="02BC7168" w:rsidR="007B4012" w:rsidRPr="00742CD2" w:rsidRDefault="007B401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Zyrtec-d</w:t>
      </w:r>
    </w:p>
    <w:p w14:paraId="2A8E09CB" w14:textId="6E56275E" w:rsidR="00742CD2" w:rsidRPr="00020118" w:rsidRDefault="008E6329" w:rsidP="008E6329">
      <w:pPr>
        <w:pStyle w:val="ListParagraph"/>
        <w:numPr>
          <w:ilvl w:val="0"/>
          <w:numId w:val="5"/>
        </w:numPr>
        <w:rPr>
          <w:b/>
          <w:bCs/>
        </w:rPr>
      </w:pPr>
      <w:r w:rsidRPr="00020118">
        <w:rPr>
          <w:b/>
          <w:bCs/>
        </w:rPr>
        <w:t>Backache (NSAIDs)</w:t>
      </w:r>
    </w:p>
    <w:p w14:paraId="6D312131" w14:textId="1257652C" w:rsidR="008E6329" w:rsidRPr="007B4012" w:rsidRDefault="008E6329" w:rsidP="008E6329">
      <w:pPr>
        <w:pStyle w:val="ListParagraph"/>
        <w:numPr>
          <w:ilvl w:val="1"/>
          <w:numId w:val="5"/>
        </w:numPr>
        <w:rPr>
          <w:b/>
          <w:bCs/>
        </w:rPr>
      </w:pPr>
      <w:r>
        <w:t>Ibuprofen</w:t>
      </w:r>
    </w:p>
    <w:p w14:paraId="3DD0F9EA" w14:textId="24E74673" w:rsidR="007B4012" w:rsidRPr="007B4012" w:rsidRDefault="007B4012" w:rsidP="008E6329">
      <w:pPr>
        <w:pStyle w:val="ListParagraph"/>
        <w:numPr>
          <w:ilvl w:val="1"/>
          <w:numId w:val="5"/>
        </w:numPr>
        <w:rPr>
          <w:b/>
          <w:bCs/>
        </w:rPr>
      </w:pPr>
      <w:r>
        <w:t>Naproxen + Aleve</w:t>
      </w:r>
    </w:p>
    <w:p w14:paraId="57867B39" w14:textId="5ABA0359" w:rsidR="007B4012" w:rsidRPr="007B4012" w:rsidRDefault="007B4012" w:rsidP="008E6329">
      <w:pPr>
        <w:pStyle w:val="ListParagraph"/>
        <w:numPr>
          <w:ilvl w:val="1"/>
          <w:numId w:val="5"/>
        </w:numPr>
      </w:pPr>
      <w:r w:rsidRPr="007B4012">
        <w:lastRenderedPageBreak/>
        <w:t>Acetaminophen</w:t>
      </w:r>
      <w:r>
        <w:t xml:space="preserve"> (paracetamol) + Tyleon</w:t>
      </w:r>
    </w:p>
    <w:p w14:paraId="4E546F10" w14:textId="7CD5C398" w:rsidR="008E6329" w:rsidRPr="00020118" w:rsidRDefault="008E6329" w:rsidP="008E6329">
      <w:pPr>
        <w:pStyle w:val="ListParagraph"/>
        <w:numPr>
          <w:ilvl w:val="0"/>
          <w:numId w:val="5"/>
        </w:numPr>
        <w:rPr>
          <w:b/>
          <w:bCs/>
        </w:rPr>
      </w:pPr>
      <w:r w:rsidRPr="00020118">
        <w:rPr>
          <w:b/>
          <w:bCs/>
        </w:rPr>
        <w:t>Cold sore</w:t>
      </w:r>
    </w:p>
    <w:p w14:paraId="2FBDAAA3" w14:textId="32ED1645" w:rsidR="008E6329" w:rsidRDefault="008E6329" w:rsidP="008E6329">
      <w:pPr>
        <w:pStyle w:val="ListParagraph"/>
        <w:numPr>
          <w:ilvl w:val="1"/>
          <w:numId w:val="5"/>
        </w:numPr>
      </w:pPr>
      <w:r w:rsidRPr="008E6329">
        <w:t>Docosanol (OTC)</w:t>
      </w:r>
    </w:p>
    <w:p w14:paraId="4C7C11D5" w14:textId="61BC01CB" w:rsidR="008E6329" w:rsidRDefault="008E6329" w:rsidP="008E6329">
      <w:pPr>
        <w:pStyle w:val="ListParagraph"/>
        <w:numPr>
          <w:ilvl w:val="1"/>
          <w:numId w:val="5"/>
        </w:numPr>
      </w:pPr>
      <w:r>
        <w:t>Acyclovir</w:t>
      </w:r>
    </w:p>
    <w:p w14:paraId="049DC5A8" w14:textId="440C3A4F" w:rsidR="008E6329" w:rsidRDefault="008E6329" w:rsidP="008E6329">
      <w:pPr>
        <w:pStyle w:val="ListParagraph"/>
        <w:numPr>
          <w:ilvl w:val="1"/>
          <w:numId w:val="5"/>
        </w:numPr>
      </w:pPr>
      <w:r>
        <w:t>Famciclovir</w:t>
      </w:r>
    </w:p>
    <w:p w14:paraId="2425D3D9" w14:textId="66D01DEE" w:rsidR="008E6329" w:rsidRDefault="008E6329" w:rsidP="008E6329">
      <w:pPr>
        <w:pStyle w:val="ListParagraph"/>
        <w:numPr>
          <w:ilvl w:val="1"/>
          <w:numId w:val="5"/>
        </w:numPr>
      </w:pPr>
      <w:r>
        <w:t>Valacyclovir</w:t>
      </w:r>
    </w:p>
    <w:p w14:paraId="591911DF" w14:textId="414D2F15" w:rsidR="00831345" w:rsidRDefault="00831345" w:rsidP="00831345"/>
    <w:p w14:paraId="49140488" w14:textId="68FE80F5" w:rsidR="00831345" w:rsidRDefault="00831345" w:rsidP="00831345">
      <w:pPr>
        <w:rPr>
          <w:b/>
          <w:bCs/>
          <w:u w:val="single"/>
        </w:rPr>
      </w:pPr>
      <w:r>
        <w:rPr>
          <w:b/>
          <w:bCs/>
          <w:u w:val="single"/>
        </w:rPr>
        <w:t>Monday (24/10/2022)</w:t>
      </w:r>
    </w:p>
    <w:p w14:paraId="06A63437" w14:textId="1724A3B6" w:rsidR="00831345" w:rsidRDefault="004F5E3B" w:rsidP="004F5E3B">
      <w:pPr>
        <w:pStyle w:val="ListParagraph"/>
        <w:numPr>
          <w:ilvl w:val="0"/>
          <w:numId w:val="5"/>
        </w:numPr>
      </w:pPr>
      <w:r>
        <w:t xml:space="preserve">Used selenium to extract names </w:t>
      </w:r>
      <w:r w:rsidR="00020118">
        <w:t xml:space="preserve">and links </w:t>
      </w:r>
      <w:r>
        <w:t>of drugs recommended for allergies (both OTC and prescribed)</w:t>
      </w:r>
    </w:p>
    <w:p w14:paraId="189E2572" w14:textId="4946FFB3" w:rsidR="00420730" w:rsidRDefault="00420730" w:rsidP="004F5E3B">
      <w:pPr>
        <w:pStyle w:val="ListParagraph"/>
        <w:numPr>
          <w:ilvl w:val="0"/>
          <w:numId w:val="5"/>
        </w:numPr>
      </w:pPr>
      <w:r>
        <w:t>Plan:</w:t>
      </w:r>
    </w:p>
    <w:p w14:paraId="43CC40A8" w14:textId="034953C7" w:rsidR="00420730" w:rsidRDefault="00420730" w:rsidP="00420730">
      <w:pPr>
        <w:pStyle w:val="ListParagraph"/>
        <w:numPr>
          <w:ilvl w:val="1"/>
          <w:numId w:val="5"/>
        </w:numPr>
      </w:pPr>
      <w:r>
        <w:t>Extract all relevant URLs into a csv file</w:t>
      </w:r>
    </w:p>
    <w:p w14:paraId="2F1FAFD8" w14:textId="2C235F10" w:rsidR="00420730" w:rsidRDefault="00420730" w:rsidP="00420730">
      <w:pPr>
        <w:pStyle w:val="ListParagraph"/>
        <w:numPr>
          <w:ilvl w:val="1"/>
          <w:numId w:val="5"/>
        </w:numPr>
      </w:pPr>
      <w:r>
        <w:t>Find the reviews section, filter the reviews to show only simple health problems, extract the review data and iterate this over every link</w:t>
      </w:r>
    </w:p>
    <w:p w14:paraId="6402A61A" w14:textId="73A94246" w:rsidR="00020118" w:rsidRDefault="00020118" w:rsidP="00020118">
      <w:pPr>
        <w:rPr>
          <w:b/>
          <w:bCs/>
          <w:u w:val="single"/>
        </w:rPr>
      </w:pPr>
      <w:r>
        <w:rPr>
          <w:b/>
          <w:bCs/>
          <w:u w:val="single"/>
        </w:rPr>
        <w:t>Tuesday (25/10/2022)</w:t>
      </w:r>
    </w:p>
    <w:p w14:paraId="3F606A5F" w14:textId="4B36FE0D" w:rsidR="00020118" w:rsidRDefault="00020118" w:rsidP="00020118">
      <w:pPr>
        <w:pStyle w:val="ListParagraph"/>
        <w:numPr>
          <w:ilvl w:val="0"/>
          <w:numId w:val="5"/>
        </w:numPr>
      </w:pPr>
      <w:r>
        <w:t>Scrape over links that have been collected</w:t>
      </w:r>
    </w:p>
    <w:p w14:paraId="17BD0A66" w14:textId="6B6F3640" w:rsidR="00020118" w:rsidRDefault="00020118" w:rsidP="00020118">
      <w:pPr>
        <w:pStyle w:val="ListParagraph"/>
        <w:numPr>
          <w:ilvl w:val="0"/>
          <w:numId w:val="5"/>
        </w:numPr>
      </w:pPr>
      <w:r>
        <w:t>Extract reviews of drugs and store into a dataframe/file</w:t>
      </w:r>
    </w:p>
    <w:p w14:paraId="2481299E" w14:textId="2D0194F8" w:rsidR="00EE340C" w:rsidRDefault="00EE340C" w:rsidP="00EE340C"/>
    <w:p w14:paraId="266DA829" w14:textId="43FB187A" w:rsidR="00EE340C" w:rsidRPr="00EE340C" w:rsidRDefault="00EE340C" w:rsidP="00EE340C">
      <w:pPr>
        <w:rPr>
          <w:b/>
          <w:bCs/>
          <w:color w:val="FF0000"/>
        </w:rPr>
      </w:pPr>
      <w:r w:rsidRPr="00EE340C">
        <w:rPr>
          <w:b/>
          <w:bCs/>
          <w:color w:val="FF0000"/>
        </w:rPr>
        <w:t>To produce dataframe of drug + visualization</w:t>
      </w:r>
    </w:p>
    <w:p w14:paraId="12E6E613" w14:textId="30879ADA" w:rsidR="00EE340C" w:rsidRPr="00EE340C" w:rsidRDefault="00EE340C" w:rsidP="00EE340C">
      <w:pPr>
        <w:rPr>
          <w:b/>
          <w:bCs/>
          <w:color w:val="FF0000"/>
        </w:rPr>
      </w:pPr>
      <w:r w:rsidRPr="00EE340C">
        <w:rPr>
          <w:b/>
          <w:bCs/>
          <w:color w:val="FF0000"/>
        </w:rPr>
        <w:t>Tuesday (2:45pm) next we</w:t>
      </w:r>
      <w:r w:rsidR="00AF7430">
        <w:rPr>
          <w:b/>
          <w:bCs/>
          <w:color w:val="FF0000"/>
        </w:rPr>
        <w:t>e</w:t>
      </w:r>
      <w:r w:rsidRPr="00EE340C">
        <w:rPr>
          <w:b/>
          <w:bCs/>
          <w:color w:val="FF0000"/>
        </w:rPr>
        <w:t>k</w:t>
      </w:r>
    </w:p>
    <w:sectPr w:rsidR="00EE340C" w:rsidRPr="00EE34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D67A8"/>
    <w:multiLevelType w:val="hybridMultilevel"/>
    <w:tmpl w:val="FB70AB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276F9"/>
    <w:multiLevelType w:val="hybridMultilevel"/>
    <w:tmpl w:val="22128D7A"/>
    <w:lvl w:ilvl="0" w:tplc="F57A05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9720E5"/>
    <w:multiLevelType w:val="hybridMultilevel"/>
    <w:tmpl w:val="9CEA2404"/>
    <w:lvl w:ilvl="0" w:tplc="7A6ABC98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F1DD2"/>
    <w:multiLevelType w:val="hybridMultilevel"/>
    <w:tmpl w:val="A7C02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3A6862"/>
    <w:multiLevelType w:val="hybridMultilevel"/>
    <w:tmpl w:val="04045F04"/>
    <w:lvl w:ilvl="0" w:tplc="9042B756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90842"/>
    <w:multiLevelType w:val="hybridMultilevel"/>
    <w:tmpl w:val="9A7C363E"/>
    <w:lvl w:ilvl="0" w:tplc="F51E00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B50E46"/>
    <w:multiLevelType w:val="hybridMultilevel"/>
    <w:tmpl w:val="6B04ED2E"/>
    <w:lvl w:ilvl="0" w:tplc="0862F5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Q2sDA0NDQyt7RU0lEKTi0uzszPAykwrwUAFPGAsSwAAAA="/>
  </w:docVars>
  <w:rsids>
    <w:rsidRoot w:val="00EB5F5D"/>
    <w:rsid w:val="00010CA9"/>
    <w:rsid w:val="00013E98"/>
    <w:rsid w:val="00020118"/>
    <w:rsid w:val="0002013C"/>
    <w:rsid w:val="00036B00"/>
    <w:rsid w:val="00061405"/>
    <w:rsid w:val="000B6B7C"/>
    <w:rsid w:val="000E667F"/>
    <w:rsid w:val="00145FCD"/>
    <w:rsid w:val="00157126"/>
    <w:rsid w:val="00190A61"/>
    <w:rsid w:val="001A5ACB"/>
    <w:rsid w:val="00202B8C"/>
    <w:rsid w:val="002B3DF3"/>
    <w:rsid w:val="002D6F0A"/>
    <w:rsid w:val="00386DD9"/>
    <w:rsid w:val="0039073C"/>
    <w:rsid w:val="003F1159"/>
    <w:rsid w:val="003F24BB"/>
    <w:rsid w:val="004065A6"/>
    <w:rsid w:val="00420730"/>
    <w:rsid w:val="00481078"/>
    <w:rsid w:val="00493D71"/>
    <w:rsid w:val="004B4E9F"/>
    <w:rsid w:val="004D7468"/>
    <w:rsid w:val="004F0C64"/>
    <w:rsid w:val="004F5E3B"/>
    <w:rsid w:val="00506935"/>
    <w:rsid w:val="00532289"/>
    <w:rsid w:val="00554C75"/>
    <w:rsid w:val="0056487F"/>
    <w:rsid w:val="005805FC"/>
    <w:rsid w:val="005815F9"/>
    <w:rsid w:val="005D33AA"/>
    <w:rsid w:val="005E4531"/>
    <w:rsid w:val="00600354"/>
    <w:rsid w:val="00604CC1"/>
    <w:rsid w:val="006078E9"/>
    <w:rsid w:val="00642B40"/>
    <w:rsid w:val="00653892"/>
    <w:rsid w:val="0066465E"/>
    <w:rsid w:val="006C4B4F"/>
    <w:rsid w:val="006D6E18"/>
    <w:rsid w:val="006F5658"/>
    <w:rsid w:val="00705EA5"/>
    <w:rsid w:val="00742CD2"/>
    <w:rsid w:val="0075303B"/>
    <w:rsid w:val="00791B8C"/>
    <w:rsid w:val="007B4012"/>
    <w:rsid w:val="008217F9"/>
    <w:rsid w:val="00831345"/>
    <w:rsid w:val="00871B77"/>
    <w:rsid w:val="008D1080"/>
    <w:rsid w:val="008E6329"/>
    <w:rsid w:val="008F1AA4"/>
    <w:rsid w:val="0091102E"/>
    <w:rsid w:val="00912F00"/>
    <w:rsid w:val="00915523"/>
    <w:rsid w:val="009340D5"/>
    <w:rsid w:val="009A278D"/>
    <w:rsid w:val="009A2B8E"/>
    <w:rsid w:val="009E53CB"/>
    <w:rsid w:val="00A30635"/>
    <w:rsid w:val="00A44825"/>
    <w:rsid w:val="00A77502"/>
    <w:rsid w:val="00A83347"/>
    <w:rsid w:val="00AE6DA7"/>
    <w:rsid w:val="00AF0BEE"/>
    <w:rsid w:val="00AF7430"/>
    <w:rsid w:val="00B42EE7"/>
    <w:rsid w:val="00B50774"/>
    <w:rsid w:val="00B80F17"/>
    <w:rsid w:val="00B9301B"/>
    <w:rsid w:val="00BA304E"/>
    <w:rsid w:val="00BA40FE"/>
    <w:rsid w:val="00BC6450"/>
    <w:rsid w:val="00BD56E0"/>
    <w:rsid w:val="00C00CA2"/>
    <w:rsid w:val="00C01EFD"/>
    <w:rsid w:val="00C03BA5"/>
    <w:rsid w:val="00C13980"/>
    <w:rsid w:val="00C25509"/>
    <w:rsid w:val="00C45CB5"/>
    <w:rsid w:val="00C50C99"/>
    <w:rsid w:val="00C541B0"/>
    <w:rsid w:val="00C8711E"/>
    <w:rsid w:val="00CB3B9D"/>
    <w:rsid w:val="00D12A90"/>
    <w:rsid w:val="00D1518B"/>
    <w:rsid w:val="00D22FE9"/>
    <w:rsid w:val="00D27656"/>
    <w:rsid w:val="00D4768B"/>
    <w:rsid w:val="00D53462"/>
    <w:rsid w:val="00DB4FE8"/>
    <w:rsid w:val="00E13964"/>
    <w:rsid w:val="00E54979"/>
    <w:rsid w:val="00E810A3"/>
    <w:rsid w:val="00EB5F5D"/>
    <w:rsid w:val="00EE340C"/>
    <w:rsid w:val="00EE54EF"/>
    <w:rsid w:val="00EE7C44"/>
    <w:rsid w:val="00EF53DD"/>
    <w:rsid w:val="00F15455"/>
    <w:rsid w:val="00F17BEF"/>
    <w:rsid w:val="00F218BA"/>
    <w:rsid w:val="00F35767"/>
    <w:rsid w:val="00F768FA"/>
    <w:rsid w:val="00FC4B10"/>
    <w:rsid w:val="00FD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6204A"/>
  <w15:chartTrackingRefBased/>
  <w15:docId w15:val="{454EF872-826F-4E17-93BE-30E0A9A5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5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217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7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0</TotalTime>
  <Pages>1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wan Pun</dc:creator>
  <cp:keywords/>
  <dc:description/>
  <cp:lastModifiedBy>Shrawan Pun</cp:lastModifiedBy>
  <cp:revision>93</cp:revision>
  <cp:lastPrinted>2022-10-20T11:52:00Z</cp:lastPrinted>
  <dcterms:created xsi:type="dcterms:W3CDTF">2022-10-19T08:21:00Z</dcterms:created>
  <dcterms:modified xsi:type="dcterms:W3CDTF">2022-11-03T16:17:00Z</dcterms:modified>
</cp:coreProperties>
</file>